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7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3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процесс создания соответствующей папки, несколько попыток создать исполняемый файл по памяти проверку работы первой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демонстрирую работу изменённой по инструкции программы, несколько неудачных попыток вспомнить как создавать исполняемый файл, проверку работы изменённой программы 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етьем скриншоте я демонстрирую код второй программы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вёртом скриншоте я демонстрирую исполнение той же программы, затем исправленной программы, содержание всех файлов можно найти в git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ом скриншоте я демонстрирую содержание файла листинга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ом скриншоте я демонстрирую написание второй программы, её проверку, и просмотр файла листинга, последующий пункт инструкции не сработал на моём компьютере, поэтому демонтсрирую ошибку, которую получил в ходе работы.</w:t>
      </w:r>
    </w:p>
    <w:bookmarkEnd w:id="39"/>
    <w:bookmarkStart w:id="46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304494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дьмом скриншоте я демонстрирую выполение задания самостоятельной работы. Создаю программу и проверяю её работу, исходный файл можно посмотреть в git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осьмом скриншоте я демонстрирую выполение второго заднаия самостоятельной работы, Создаю вторую программу и проверяю её работу, исходный файл можно посмотреть в git</w:t>
      </w:r>
    </w:p>
    <w:p>
      <w:r>
        <w:pict>
          <v:rect style="width:0;height:1.5pt" o:hralign="center" o:hrstd="t" o:hr="t"/>
        </w:pic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При выполнении данной лабораторной работы я освоил команды условного и безусловного переходов, приобрёл навыков написания программ с использованием переходов и познакомствилмя с назначением и структурой файла листинг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устобаев Леонид Сергеевич</dc:creator>
  <dc:language>ru-RU</dc:language>
  <cp:keywords/>
  <dcterms:created xsi:type="dcterms:W3CDTF">2025-02-25T04:24:17Z</dcterms:created>
  <dcterms:modified xsi:type="dcterms:W3CDTF">2025-02-25T0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